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64F38" w:rsidRPr="002A7029" w:rsidRDefault="00264F38" w:rsidP="000B019C">
      <w:pPr>
        <w:tabs>
          <w:tab w:val="left" w:pos="270"/>
        </w:tabs>
        <w:spacing w:after="0" w:line="240" w:lineRule="auto"/>
        <w:ind w:left="270"/>
        <w:rPr>
          <w:rFonts w:ascii="Arial" w:hAnsi="Arial" w:cs="Arial"/>
          <w:b/>
          <w:sz w:val="20"/>
          <w:szCs w:val="20"/>
        </w:rPr>
      </w:pPr>
      <w:r w:rsidRPr="002A7029">
        <w:rPr>
          <w:rFonts w:ascii="Arial" w:hAnsi="Arial" w:cs="Arial"/>
          <w:b/>
          <w:sz w:val="20"/>
          <w:szCs w:val="20"/>
        </w:rPr>
        <w:t>For Immediate Release</w:t>
      </w:r>
    </w:p>
    <w:p w:rsidR="00264F38" w:rsidRPr="002A7029" w:rsidRDefault="00264F38" w:rsidP="000B019C">
      <w:pPr>
        <w:tabs>
          <w:tab w:val="left" w:pos="270"/>
        </w:tabs>
        <w:spacing w:after="0" w:line="240" w:lineRule="auto"/>
        <w:ind w:left="270" w:right="328"/>
        <w:rPr>
          <w:rFonts w:ascii="Arial" w:hAnsi="Arial" w:cs="Arial"/>
          <w:bCs/>
          <w:color w:val="0D0D0D" w:themeColor="text1" w:themeTint="F2"/>
        </w:rPr>
      </w:pPr>
      <w:proofErr w:type="gramStart"/>
      <w:r w:rsidRPr="0046366E">
        <w:rPr>
          <w:rFonts w:ascii="Arial" w:hAnsi="Arial" w:cs="Arial"/>
          <w:bCs/>
          <w:highlight w:val="yellow"/>
        </w:rPr>
        <w:t>Pictures available in Dropbox.</w:t>
      </w:r>
      <w:proofErr w:type="gramEnd"/>
      <w:r w:rsidRPr="0046366E">
        <w:rPr>
          <w:rFonts w:ascii="Arial" w:hAnsi="Arial" w:cs="Arial"/>
          <w:bCs/>
          <w:highlight w:val="yellow"/>
        </w:rPr>
        <w:t xml:space="preserve"> </w:t>
      </w:r>
      <w:r w:rsidR="0046366E" w:rsidRPr="0046366E">
        <w:rPr>
          <w:rFonts w:ascii="Arial" w:hAnsi="Arial" w:cs="Arial"/>
          <w:bCs/>
          <w:highlight w:val="yellow"/>
        </w:rPr>
        <w:t>PENDING</w:t>
      </w:r>
    </w:p>
    <w:p w:rsidR="00264F38" w:rsidRPr="002A7029" w:rsidRDefault="00264F38" w:rsidP="000B019C">
      <w:pPr>
        <w:tabs>
          <w:tab w:val="left" w:pos="270"/>
        </w:tabs>
        <w:spacing w:after="0" w:line="240" w:lineRule="auto"/>
        <w:ind w:left="270"/>
        <w:rPr>
          <w:rFonts w:ascii="Arial" w:hAnsi="Arial" w:cs="Arial"/>
          <w:b/>
          <w:sz w:val="20"/>
          <w:szCs w:val="20"/>
        </w:rPr>
      </w:pPr>
    </w:p>
    <w:p w:rsidR="00264F38" w:rsidRPr="002A7029" w:rsidRDefault="00264F38" w:rsidP="000B019C">
      <w:pPr>
        <w:tabs>
          <w:tab w:val="left" w:pos="270"/>
        </w:tabs>
        <w:spacing w:after="0" w:line="240" w:lineRule="auto"/>
        <w:ind w:left="270"/>
        <w:jc w:val="right"/>
        <w:rPr>
          <w:rFonts w:ascii="Arial" w:hAnsi="Arial" w:cs="Arial"/>
          <w:sz w:val="20"/>
          <w:szCs w:val="20"/>
        </w:rPr>
      </w:pPr>
      <w:r w:rsidRPr="002A7029">
        <w:rPr>
          <w:rFonts w:ascii="Arial" w:hAnsi="Arial" w:cs="Arial"/>
          <w:sz w:val="20"/>
          <w:szCs w:val="20"/>
        </w:rPr>
        <w:tab/>
      </w:r>
      <w:r w:rsidRPr="002A7029">
        <w:rPr>
          <w:rFonts w:ascii="Arial" w:hAnsi="Arial" w:cs="Arial"/>
          <w:sz w:val="20"/>
          <w:szCs w:val="20"/>
        </w:rPr>
        <w:tab/>
      </w:r>
      <w:r w:rsidRPr="002A7029">
        <w:rPr>
          <w:rFonts w:ascii="Arial" w:hAnsi="Arial" w:cs="Arial"/>
          <w:sz w:val="20"/>
          <w:szCs w:val="20"/>
        </w:rPr>
        <w:tab/>
      </w:r>
      <w:r w:rsidRPr="002A7029">
        <w:rPr>
          <w:rFonts w:ascii="Arial" w:hAnsi="Arial" w:cs="Arial"/>
          <w:sz w:val="20"/>
          <w:szCs w:val="20"/>
        </w:rPr>
        <w:tab/>
      </w:r>
      <w:r w:rsidRPr="002A7029">
        <w:rPr>
          <w:rFonts w:ascii="Arial" w:hAnsi="Arial" w:cs="Arial"/>
          <w:sz w:val="20"/>
          <w:szCs w:val="20"/>
        </w:rPr>
        <w:tab/>
      </w:r>
      <w:r w:rsidRPr="002A7029">
        <w:rPr>
          <w:rFonts w:ascii="Arial" w:hAnsi="Arial" w:cs="Arial"/>
          <w:sz w:val="20"/>
          <w:szCs w:val="20"/>
        </w:rPr>
        <w:tab/>
        <w:t xml:space="preserve">Contact: </w:t>
      </w:r>
      <w:r w:rsidRPr="002A7029">
        <w:rPr>
          <w:rFonts w:ascii="Arial" w:hAnsi="Arial" w:cs="Arial"/>
          <w:sz w:val="20"/>
          <w:szCs w:val="20"/>
        </w:rPr>
        <w:tab/>
        <w:t xml:space="preserve">Sarah Cords </w:t>
      </w:r>
    </w:p>
    <w:p w:rsidR="00264F38" w:rsidRPr="002A7029" w:rsidRDefault="00264F38" w:rsidP="000B019C">
      <w:pPr>
        <w:tabs>
          <w:tab w:val="left" w:pos="270"/>
        </w:tabs>
        <w:spacing w:after="0" w:line="240" w:lineRule="auto"/>
        <w:ind w:left="270"/>
        <w:jc w:val="right"/>
        <w:rPr>
          <w:rFonts w:ascii="Arial" w:hAnsi="Arial" w:cs="Arial"/>
          <w:sz w:val="20"/>
          <w:szCs w:val="20"/>
        </w:rPr>
      </w:pPr>
      <w:r w:rsidRPr="002A7029">
        <w:rPr>
          <w:rFonts w:ascii="Arial" w:hAnsi="Arial" w:cs="Arial"/>
          <w:sz w:val="20"/>
          <w:szCs w:val="20"/>
        </w:rPr>
        <w:tab/>
      </w:r>
      <w:r w:rsidRPr="002A7029">
        <w:rPr>
          <w:rFonts w:ascii="Arial" w:hAnsi="Arial" w:cs="Arial"/>
          <w:sz w:val="20"/>
          <w:szCs w:val="20"/>
        </w:rPr>
        <w:tab/>
      </w:r>
      <w:r w:rsidRPr="002A7029">
        <w:rPr>
          <w:rFonts w:ascii="Arial" w:hAnsi="Arial" w:cs="Arial"/>
          <w:sz w:val="20"/>
          <w:szCs w:val="20"/>
        </w:rPr>
        <w:tab/>
      </w:r>
      <w:r w:rsidRPr="002A7029">
        <w:rPr>
          <w:rFonts w:ascii="Arial" w:hAnsi="Arial" w:cs="Arial"/>
          <w:sz w:val="20"/>
          <w:szCs w:val="20"/>
        </w:rPr>
        <w:tab/>
      </w:r>
      <w:r w:rsidRPr="002A7029">
        <w:rPr>
          <w:rFonts w:ascii="Arial" w:hAnsi="Arial" w:cs="Arial"/>
          <w:sz w:val="20"/>
          <w:szCs w:val="20"/>
        </w:rPr>
        <w:tab/>
      </w:r>
      <w:r w:rsidRPr="002A7029">
        <w:rPr>
          <w:rFonts w:ascii="Arial" w:hAnsi="Arial" w:cs="Arial"/>
          <w:sz w:val="20"/>
          <w:szCs w:val="20"/>
        </w:rPr>
        <w:tab/>
      </w:r>
      <w:r w:rsidRPr="002A7029">
        <w:rPr>
          <w:rFonts w:ascii="Arial" w:hAnsi="Arial" w:cs="Arial"/>
          <w:sz w:val="20"/>
          <w:szCs w:val="20"/>
        </w:rPr>
        <w:tab/>
      </w:r>
      <w:r w:rsidRPr="002A7029">
        <w:rPr>
          <w:rFonts w:ascii="Arial" w:hAnsi="Arial" w:cs="Arial"/>
          <w:sz w:val="20"/>
          <w:szCs w:val="20"/>
        </w:rPr>
        <w:tab/>
      </w:r>
      <w:r w:rsidRPr="002A7029">
        <w:rPr>
          <w:rFonts w:ascii="Arial" w:hAnsi="Arial" w:cs="Arial"/>
          <w:sz w:val="20"/>
          <w:szCs w:val="20"/>
        </w:rPr>
        <w:tab/>
      </w:r>
      <w:r w:rsidRPr="002A7029">
        <w:rPr>
          <w:rFonts w:ascii="Arial" w:hAnsi="Arial" w:cs="Arial"/>
          <w:sz w:val="20"/>
          <w:szCs w:val="20"/>
        </w:rPr>
        <w:tab/>
      </w:r>
      <w:r w:rsidRPr="002A7029">
        <w:rPr>
          <w:rFonts w:ascii="Arial" w:hAnsi="Arial" w:cs="Arial"/>
          <w:sz w:val="20"/>
          <w:szCs w:val="20"/>
        </w:rPr>
        <w:tab/>
        <w:t>320-258-05</w:t>
      </w:r>
      <w:r w:rsidR="00D162D1" w:rsidRPr="002A7029">
        <w:rPr>
          <w:rFonts w:ascii="Arial" w:hAnsi="Arial" w:cs="Arial"/>
          <w:sz w:val="20"/>
          <w:szCs w:val="20"/>
        </w:rPr>
        <w:t>00</w:t>
      </w:r>
    </w:p>
    <w:p w:rsidR="00264F38" w:rsidRPr="002A7029" w:rsidRDefault="000252E1" w:rsidP="000B019C">
      <w:pPr>
        <w:tabs>
          <w:tab w:val="left" w:pos="270"/>
        </w:tabs>
        <w:spacing w:after="0" w:line="240" w:lineRule="auto"/>
        <w:ind w:left="270" w:firstLine="720"/>
        <w:jc w:val="right"/>
        <w:rPr>
          <w:rFonts w:ascii="Arial" w:hAnsi="Arial" w:cs="Arial"/>
          <w:sz w:val="20"/>
          <w:szCs w:val="20"/>
        </w:rPr>
      </w:pPr>
      <w:hyperlink r:id="rId7" w:history="1">
        <w:r w:rsidR="00264F38" w:rsidRPr="002A7029">
          <w:rPr>
            <w:rFonts w:ascii="Arial" w:hAnsi="Arial" w:cs="Arial"/>
            <w:sz w:val="20"/>
            <w:szCs w:val="20"/>
          </w:rPr>
          <w:t>scords@legacybuildingsolutions.com</w:t>
        </w:r>
      </w:hyperlink>
    </w:p>
    <w:p w:rsidR="00264F38" w:rsidRPr="002A7029" w:rsidRDefault="00264F38" w:rsidP="000B019C">
      <w:pPr>
        <w:tabs>
          <w:tab w:val="left" w:pos="270"/>
        </w:tabs>
        <w:spacing w:after="0" w:line="240" w:lineRule="auto"/>
        <w:ind w:left="270"/>
        <w:rPr>
          <w:rFonts w:ascii="Arial" w:hAnsi="Arial" w:cs="Arial"/>
          <w:sz w:val="20"/>
          <w:szCs w:val="20"/>
        </w:rPr>
      </w:pPr>
    </w:p>
    <w:p w:rsidR="00A97016" w:rsidRPr="002A7029" w:rsidRDefault="00A97016" w:rsidP="000B019C">
      <w:pPr>
        <w:tabs>
          <w:tab w:val="left" w:pos="270"/>
        </w:tabs>
        <w:spacing w:after="0" w:line="240" w:lineRule="auto"/>
        <w:ind w:left="270"/>
        <w:jc w:val="center"/>
        <w:rPr>
          <w:rFonts w:ascii="Arial" w:hAnsi="Arial" w:cs="Arial"/>
          <w:b/>
          <w:sz w:val="24"/>
          <w:szCs w:val="20"/>
        </w:rPr>
      </w:pPr>
      <w:r w:rsidRPr="002A7029">
        <w:rPr>
          <w:rFonts w:ascii="Arial" w:hAnsi="Arial" w:cs="Arial"/>
          <w:b/>
          <w:sz w:val="24"/>
          <w:szCs w:val="20"/>
        </w:rPr>
        <w:t>City of Chadron Expands Aquatic Facility with Fabric Structure</w:t>
      </w:r>
    </w:p>
    <w:p w:rsidR="00264F38" w:rsidRPr="002A7029" w:rsidRDefault="002A7029" w:rsidP="000B019C">
      <w:pPr>
        <w:tabs>
          <w:tab w:val="left" w:pos="270"/>
        </w:tabs>
        <w:spacing w:after="0" w:line="240" w:lineRule="auto"/>
        <w:ind w:left="270"/>
        <w:jc w:val="center"/>
        <w:rPr>
          <w:rFonts w:ascii="Arial" w:hAnsi="Arial" w:cs="Arial"/>
          <w:i/>
          <w:sz w:val="20"/>
          <w:szCs w:val="20"/>
        </w:rPr>
      </w:pPr>
      <w:r w:rsidRPr="002A7029">
        <w:rPr>
          <w:rFonts w:ascii="Arial" w:hAnsi="Arial" w:cs="Arial"/>
          <w:i/>
          <w:sz w:val="20"/>
          <w:szCs w:val="20"/>
        </w:rPr>
        <w:t>New Facility Will Be Used for Community Wellness and Gatherings</w:t>
      </w:r>
    </w:p>
    <w:p w:rsidR="00264F38" w:rsidRPr="002A7029" w:rsidRDefault="00264F38" w:rsidP="000B019C">
      <w:pPr>
        <w:tabs>
          <w:tab w:val="left" w:pos="270"/>
        </w:tabs>
        <w:spacing w:after="0" w:line="240" w:lineRule="auto"/>
        <w:ind w:left="270"/>
        <w:jc w:val="center"/>
        <w:rPr>
          <w:rFonts w:ascii="Arial" w:hAnsi="Arial" w:cs="Arial"/>
          <w:sz w:val="18"/>
          <w:szCs w:val="20"/>
        </w:rPr>
      </w:pPr>
    </w:p>
    <w:p w:rsidR="002A7029" w:rsidRPr="002A7029" w:rsidRDefault="002A7029" w:rsidP="002A7029">
      <w:pPr>
        <w:tabs>
          <w:tab w:val="left" w:pos="270"/>
        </w:tabs>
        <w:spacing w:after="0" w:line="240" w:lineRule="auto"/>
        <w:ind w:left="270" w:right="328"/>
        <w:rPr>
          <w:rFonts w:ascii="Arial" w:hAnsi="Arial" w:cs="Arial"/>
          <w:bCs/>
          <w:sz w:val="20"/>
        </w:rPr>
      </w:pPr>
      <w:r w:rsidRPr="002A7029">
        <w:rPr>
          <w:rFonts w:ascii="Arial" w:hAnsi="Arial" w:cs="Arial"/>
          <w:bCs/>
          <w:sz w:val="20"/>
        </w:rPr>
        <w:t xml:space="preserve">South Haven, Minn. – The city of Chadron (Neb.), in partnership with the Chadron Community Foundation and Chadron State College, recently opened a new aquatics and wellness facility. The new facility is housed in a fabric structure designed and </w:t>
      </w:r>
      <w:r w:rsidR="000252E1">
        <w:rPr>
          <w:rFonts w:ascii="Arial" w:hAnsi="Arial" w:cs="Arial"/>
          <w:bCs/>
          <w:sz w:val="20"/>
        </w:rPr>
        <w:t>installed</w:t>
      </w:r>
      <w:bookmarkStart w:id="0" w:name="_GoBack"/>
      <w:bookmarkEnd w:id="0"/>
      <w:r w:rsidRPr="002A7029">
        <w:rPr>
          <w:rFonts w:ascii="Arial" w:hAnsi="Arial" w:cs="Arial"/>
          <w:bCs/>
          <w:sz w:val="20"/>
        </w:rPr>
        <w:t xml:space="preserve"> by Legacy Building Solutions. </w:t>
      </w:r>
    </w:p>
    <w:p w:rsidR="002A7029" w:rsidRPr="002A7029" w:rsidRDefault="002A7029" w:rsidP="002A7029">
      <w:pPr>
        <w:tabs>
          <w:tab w:val="left" w:pos="270"/>
        </w:tabs>
        <w:spacing w:after="0" w:line="240" w:lineRule="auto"/>
        <w:ind w:left="270" w:right="328"/>
        <w:rPr>
          <w:rFonts w:ascii="Arial" w:hAnsi="Arial" w:cs="Arial"/>
          <w:bCs/>
          <w:sz w:val="20"/>
        </w:rPr>
      </w:pPr>
    </w:p>
    <w:p w:rsidR="002A7029" w:rsidRDefault="002A7029" w:rsidP="002A7029">
      <w:pPr>
        <w:tabs>
          <w:tab w:val="left" w:pos="270"/>
        </w:tabs>
        <w:spacing w:after="0" w:line="240" w:lineRule="auto"/>
        <w:ind w:left="270" w:right="328"/>
        <w:rPr>
          <w:rFonts w:ascii="Arial" w:hAnsi="Arial" w:cs="Arial"/>
          <w:bCs/>
          <w:sz w:val="20"/>
        </w:rPr>
      </w:pPr>
      <w:r w:rsidRPr="002A7029">
        <w:rPr>
          <w:rFonts w:ascii="Arial" w:hAnsi="Arial" w:cs="Arial"/>
          <w:bCs/>
          <w:sz w:val="20"/>
        </w:rPr>
        <w:t xml:space="preserve">“There was a need in our community for more wellness facilities,” said </w:t>
      </w:r>
      <w:r>
        <w:rPr>
          <w:rFonts w:ascii="Arial" w:hAnsi="Arial" w:cs="Arial"/>
          <w:bCs/>
          <w:sz w:val="20"/>
        </w:rPr>
        <w:t>Janet Johnson, city planning, building and zoning official</w:t>
      </w:r>
      <w:r w:rsidRPr="002A7029">
        <w:rPr>
          <w:rFonts w:ascii="Arial" w:hAnsi="Arial" w:cs="Arial"/>
          <w:bCs/>
          <w:sz w:val="20"/>
        </w:rPr>
        <w:t xml:space="preserve">. “And with the changes in swimming, we wanted to also add a splash pad and slides. It doesn’t pay to have them standing unused for nine months of the year, so we knew we needed to put up a building.” </w:t>
      </w:r>
    </w:p>
    <w:p w:rsidR="000252E1" w:rsidRPr="002A7029" w:rsidRDefault="000252E1" w:rsidP="002A7029">
      <w:pPr>
        <w:tabs>
          <w:tab w:val="left" w:pos="270"/>
        </w:tabs>
        <w:spacing w:after="0" w:line="240" w:lineRule="auto"/>
        <w:ind w:left="270" w:right="328"/>
        <w:rPr>
          <w:rFonts w:ascii="Arial" w:hAnsi="Arial" w:cs="Arial"/>
          <w:bCs/>
          <w:sz w:val="20"/>
        </w:rPr>
      </w:pPr>
    </w:p>
    <w:p w:rsidR="002A7029" w:rsidRPr="002A7029" w:rsidRDefault="002A7029" w:rsidP="002A7029">
      <w:pPr>
        <w:tabs>
          <w:tab w:val="left" w:pos="270"/>
        </w:tabs>
        <w:spacing w:after="0" w:line="240" w:lineRule="auto"/>
        <w:ind w:left="270" w:right="328"/>
        <w:rPr>
          <w:rFonts w:ascii="Arial" w:hAnsi="Arial" w:cs="Arial"/>
          <w:bCs/>
          <w:sz w:val="20"/>
        </w:rPr>
      </w:pPr>
      <w:r w:rsidRPr="002A7029">
        <w:rPr>
          <w:rFonts w:ascii="Arial" w:hAnsi="Arial" w:cs="Arial"/>
          <w:bCs/>
          <w:sz w:val="20"/>
        </w:rPr>
        <w:t xml:space="preserve">The new building provides a way for the formerly outdoor pool to be used year-round, and it allowed the city of Chadron to offer expanded services – including multiple water slides, a splash pad and a therapy pool with separate changing room. The aquatic and wellness center also includes a 1/8-mile walking track, and a community room for parties and meetings. </w:t>
      </w:r>
    </w:p>
    <w:p w:rsidR="002A7029" w:rsidRPr="002A7029" w:rsidRDefault="002A7029" w:rsidP="002A7029">
      <w:pPr>
        <w:tabs>
          <w:tab w:val="left" w:pos="270"/>
        </w:tabs>
        <w:spacing w:after="0" w:line="240" w:lineRule="auto"/>
        <w:ind w:left="270" w:right="328"/>
        <w:rPr>
          <w:rFonts w:ascii="Arial" w:hAnsi="Arial" w:cs="Arial"/>
          <w:bCs/>
          <w:sz w:val="20"/>
        </w:rPr>
      </w:pPr>
    </w:p>
    <w:p w:rsidR="002A7029" w:rsidRPr="002A7029" w:rsidRDefault="002A7029" w:rsidP="002A7029">
      <w:pPr>
        <w:tabs>
          <w:tab w:val="left" w:pos="270"/>
        </w:tabs>
        <w:spacing w:after="0" w:line="240" w:lineRule="auto"/>
        <w:ind w:left="270" w:right="328"/>
        <w:rPr>
          <w:rFonts w:ascii="Arial" w:hAnsi="Arial" w:cs="Arial"/>
          <w:bCs/>
          <w:sz w:val="20"/>
        </w:rPr>
      </w:pPr>
      <w:r w:rsidRPr="002A7029">
        <w:rPr>
          <w:rFonts w:ascii="Arial" w:hAnsi="Arial" w:cs="Arial"/>
          <w:bCs/>
          <w:sz w:val="20"/>
        </w:rPr>
        <w:t>After evaluating multiple building options and soliciting bids, the city chose a fabric structure from Legacy Building Solutions. The Legacy team offered a fabric structure on a rigid steel frame, 162 feet wide by 170 feet long. The outside of the building is 15 oz. flame-retardant</w:t>
      </w:r>
      <w:r w:rsidR="0046366E">
        <w:rPr>
          <w:rFonts w:ascii="Arial" w:hAnsi="Arial" w:cs="Arial"/>
          <w:bCs/>
          <w:sz w:val="20"/>
        </w:rPr>
        <w:t xml:space="preserve"> polyethylene</w:t>
      </w:r>
      <w:r w:rsidRPr="002A7029">
        <w:rPr>
          <w:rFonts w:ascii="Arial" w:hAnsi="Arial" w:cs="Arial"/>
          <w:bCs/>
          <w:sz w:val="20"/>
        </w:rPr>
        <w:t xml:space="preserve"> fabric and features a blue wave design on the upper half of the building. The </w:t>
      </w:r>
      <w:r w:rsidR="0046366E">
        <w:rPr>
          <w:rFonts w:ascii="Arial" w:hAnsi="Arial" w:cs="Arial"/>
          <w:bCs/>
          <w:sz w:val="20"/>
        </w:rPr>
        <w:t xml:space="preserve">Legacy team created the wave pattern </w:t>
      </w:r>
      <w:r w:rsidRPr="002A7029">
        <w:rPr>
          <w:rFonts w:ascii="Arial" w:hAnsi="Arial" w:cs="Arial"/>
          <w:bCs/>
          <w:sz w:val="20"/>
        </w:rPr>
        <w:t xml:space="preserve">in partnership with the city of Chadron. “I am extremely pleased with the look of the building,” said </w:t>
      </w:r>
      <w:r w:rsidR="009A5B91">
        <w:rPr>
          <w:rFonts w:ascii="Arial" w:hAnsi="Arial" w:cs="Arial"/>
          <w:bCs/>
          <w:sz w:val="20"/>
        </w:rPr>
        <w:t>Johnson</w:t>
      </w:r>
      <w:r w:rsidRPr="002A7029">
        <w:rPr>
          <w:rFonts w:ascii="Arial" w:hAnsi="Arial" w:cs="Arial"/>
          <w:bCs/>
          <w:sz w:val="20"/>
        </w:rPr>
        <w:t>. “It’s just excellent in all respects.”</w:t>
      </w:r>
    </w:p>
    <w:p w:rsidR="002A7029" w:rsidRPr="002A7029" w:rsidRDefault="002A7029" w:rsidP="002A7029">
      <w:pPr>
        <w:tabs>
          <w:tab w:val="left" w:pos="270"/>
        </w:tabs>
        <w:spacing w:after="0" w:line="240" w:lineRule="auto"/>
        <w:ind w:left="270" w:right="328"/>
        <w:rPr>
          <w:rFonts w:ascii="Arial" w:hAnsi="Arial" w:cs="Arial"/>
          <w:bCs/>
          <w:sz w:val="20"/>
        </w:rPr>
      </w:pPr>
    </w:p>
    <w:p w:rsidR="002A7029" w:rsidRPr="002A7029" w:rsidRDefault="002A7029" w:rsidP="002A7029">
      <w:pPr>
        <w:tabs>
          <w:tab w:val="left" w:pos="270"/>
        </w:tabs>
        <w:spacing w:after="0" w:line="240" w:lineRule="auto"/>
        <w:ind w:left="270" w:right="328"/>
        <w:rPr>
          <w:rFonts w:ascii="Arial" w:hAnsi="Arial" w:cs="Arial"/>
          <w:bCs/>
          <w:sz w:val="20"/>
        </w:rPr>
      </w:pPr>
      <w:r w:rsidRPr="002A7029">
        <w:rPr>
          <w:rFonts w:ascii="Arial" w:hAnsi="Arial" w:cs="Arial"/>
          <w:bCs/>
          <w:sz w:val="20"/>
        </w:rPr>
        <w:t xml:space="preserve">The fabric building has a number of customization features to create the best environment for community fitness and gatherings. Structural fabric will not corrode in the humid indoor pool environment. The interior fabric liner separates the humid air from the steel frame, which is hot dip galvanized to further reduce the risk of corrosion. </w:t>
      </w:r>
    </w:p>
    <w:p w:rsidR="002A7029" w:rsidRPr="002A7029" w:rsidRDefault="002A7029" w:rsidP="002A7029">
      <w:pPr>
        <w:tabs>
          <w:tab w:val="left" w:pos="270"/>
        </w:tabs>
        <w:spacing w:after="0" w:line="240" w:lineRule="auto"/>
        <w:ind w:left="270" w:right="328"/>
        <w:rPr>
          <w:rFonts w:ascii="Arial" w:hAnsi="Arial" w:cs="Arial"/>
          <w:bCs/>
          <w:sz w:val="20"/>
        </w:rPr>
      </w:pPr>
    </w:p>
    <w:p w:rsidR="002A7029" w:rsidRPr="002A7029" w:rsidRDefault="002A7029" w:rsidP="002A7029">
      <w:pPr>
        <w:tabs>
          <w:tab w:val="left" w:pos="270"/>
        </w:tabs>
        <w:spacing w:after="0" w:line="240" w:lineRule="auto"/>
        <w:ind w:left="270" w:right="328"/>
        <w:rPr>
          <w:rFonts w:ascii="Arial" w:hAnsi="Arial" w:cs="Arial"/>
          <w:bCs/>
          <w:sz w:val="20"/>
        </w:rPr>
      </w:pPr>
      <w:r w:rsidRPr="002A7029">
        <w:rPr>
          <w:rFonts w:ascii="Arial" w:hAnsi="Arial" w:cs="Arial"/>
          <w:bCs/>
          <w:sz w:val="20"/>
        </w:rPr>
        <w:t xml:space="preserve">All roof and walls have a layer of insulation, which along with a climate control system keeps the building comfortable for year-round use. The city partnered with </w:t>
      </w:r>
      <w:proofErr w:type="spellStart"/>
      <w:r w:rsidRPr="002A7029">
        <w:rPr>
          <w:rFonts w:ascii="Arial" w:hAnsi="Arial" w:cs="Arial"/>
          <w:bCs/>
          <w:sz w:val="20"/>
        </w:rPr>
        <w:t>Burbach</w:t>
      </w:r>
      <w:proofErr w:type="spellEnd"/>
      <w:r w:rsidRPr="002A7029">
        <w:rPr>
          <w:rFonts w:ascii="Arial" w:hAnsi="Arial" w:cs="Arial"/>
          <w:bCs/>
          <w:sz w:val="20"/>
        </w:rPr>
        <w:t xml:space="preserve"> Aquatics, Inc., an architecture firm specializing in pools. </w:t>
      </w:r>
      <w:proofErr w:type="spellStart"/>
      <w:r w:rsidRPr="002A7029">
        <w:rPr>
          <w:rFonts w:ascii="Arial" w:hAnsi="Arial" w:cs="Arial"/>
          <w:bCs/>
          <w:sz w:val="20"/>
        </w:rPr>
        <w:t>Burbach</w:t>
      </w:r>
      <w:proofErr w:type="spellEnd"/>
      <w:r w:rsidRPr="002A7029">
        <w:rPr>
          <w:rFonts w:ascii="Arial" w:hAnsi="Arial" w:cs="Arial"/>
          <w:bCs/>
          <w:sz w:val="20"/>
        </w:rPr>
        <w:t xml:space="preserve"> recommended a mechanical ventilation system de</w:t>
      </w:r>
      <w:r w:rsidR="0046366E">
        <w:rPr>
          <w:rFonts w:ascii="Arial" w:hAnsi="Arial" w:cs="Arial"/>
          <w:bCs/>
          <w:sz w:val="20"/>
        </w:rPr>
        <w:t xml:space="preserve">signed for marine environment, which was incorporated into the building design. </w:t>
      </w:r>
    </w:p>
    <w:p w:rsidR="002A7029" w:rsidRPr="002A7029" w:rsidRDefault="002A7029" w:rsidP="002A7029">
      <w:pPr>
        <w:tabs>
          <w:tab w:val="left" w:pos="270"/>
        </w:tabs>
        <w:spacing w:after="0" w:line="240" w:lineRule="auto"/>
        <w:ind w:left="270" w:right="328"/>
        <w:rPr>
          <w:rFonts w:ascii="Arial" w:hAnsi="Arial" w:cs="Arial"/>
          <w:bCs/>
          <w:sz w:val="20"/>
        </w:rPr>
      </w:pPr>
    </w:p>
    <w:p w:rsidR="002A7029" w:rsidRPr="002A7029" w:rsidRDefault="002A7029" w:rsidP="002A7029">
      <w:pPr>
        <w:tabs>
          <w:tab w:val="left" w:pos="270"/>
        </w:tabs>
        <w:spacing w:after="0" w:line="240" w:lineRule="auto"/>
        <w:ind w:left="270" w:right="328"/>
        <w:rPr>
          <w:rFonts w:ascii="Arial" w:hAnsi="Arial" w:cs="Arial"/>
          <w:bCs/>
          <w:sz w:val="20"/>
        </w:rPr>
      </w:pPr>
      <w:r w:rsidRPr="002A7029">
        <w:rPr>
          <w:rFonts w:ascii="Arial" w:hAnsi="Arial" w:cs="Arial"/>
          <w:bCs/>
          <w:sz w:val="20"/>
        </w:rPr>
        <w:t xml:space="preserve">The aquatic center will be funded by admission fees, a city subsidy, a contribution from Chadron State College and fundraising efforts. </w:t>
      </w:r>
      <w:r w:rsidR="009A5B91">
        <w:rPr>
          <w:rFonts w:ascii="Arial" w:hAnsi="Arial" w:cs="Arial"/>
          <w:bCs/>
          <w:sz w:val="20"/>
        </w:rPr>
        <w:t>Johnson</w:t>
      </w:r>
      <w:r w:rsidRPr="002A7029">
        <w:rPr>
          <w:rFonts w:ascii="Arial" w:hAnsi="Arial" w:cs="Arial"/>
          <w:bCs/>
          <w:sz w:val="20"/>
        </w:rPr>
        <w:t xml:space="preserve"> noted that the city’s annual subsidy is expected to be lower than the subsidy provided for the old outdoor facility. </w:t>
      </w:r>
    </w:p>
    <w:p w:rsidR="002A7029" w:rsidRPr="002A7029" w:rsidRDefault="002A7029" w:rsidP="002A7029">
      <w:pPr>
        <w:tabs>
          <w:tab w:val="left" w:pos="270"/>
        </w:tabs>
        <w:spacing w:after="0" w:line="240" w:lineRule="auto"/>
        <w:ind w:left="270" w:right="328"/>
        <w:rPr>
          <w:rFonts w:ascii="Arial" w:hAnsi="Arial" w:cs="Arial"/>
          <w:bCs/>
          <w:sz w:val="20"/>
        </w:rPr>
      </w:pPr>
    </w:p>
    <w:p w:rsidR="002A7029" w:rsidRPr="002A7029" w:rsidRDefault="002A7029" w:rsidP="002A7029">
      <w:pPr>
        <w:tabs>
          <w:tab w:val="left" w:pos="270"/>
        </w:tabs>
        <w:spacing w:after="0" w:line="240" w:lineRule="auto"/>
        <w:ind w:left="270" w:right="328"/>
        <w:rPr>
          <w:rFonts w:ascii="Arial" w:hAnsi="Arial" w:cs="Arial"/>
          <w:b/>
          <w:bCs/>
          <w:sz w:val="20"/>
        </w:rPr>
      </w:pPr>
      <w:r w:rsidRPr="002A7029">
        <w:rPr>
          <w:rFonts w:ascii="Arial" w:hAnsi="Arial" w:cs="Arial"/>
          <w:b/>
          <w:bCs/>
          <w:sz w:val="20"/>
        </w:rPr>
        <w:t>About Legacy Building Solutions</w:t>
      </w:r>
    </w:p>
    <w:p w:rsidR="002A7029" w:rsidRPr="002A7029" w:rsidRDefault="002A7029" w:rsidP="002A7029">
      <w:pPr>
        <w:tabs>
          <w:tab w:val="left" w:pos="270"/>
        </w:tabs>
        <w:spacing w:after="0" w:line="240" w:lineRule="auto"/>
        <w:ind w:left="270" w:right="328"/>
        <w:rPr>
          <w:rFonts w:ascii="Arial" w:hAnsi="Arial" w:cs="Arial"/>
          <w:bCs/>
          <w:sz w:val="20"/>
        </w:rPr>
      </w:pPr>
      <w:r w:rsidRPr="002A7029">
        <w:rPr>
          <w:rFonts w:ascii="Arial" w:hAnsi="Arial" w:cs="Arial"/>
          <w:bCs/>
          <w:sz w:val="20"/>
        </w:rPr>
        <w:t xml:space="preserve">Legacy Building Solutions designs, manufactures, engineers, and installs large-scale custom fabric structures for a wide range of industries, including the aviation, recreational, military and agricultural sectors. The company was founded in 2010 after creating a now-patented fabric attachment system. Headquartered in South Haven, Minnesota, Legacy Building Solutions provides services worldwide. Committed to sustainability and best management practices, the firm has achieved ISO 9001:2008 and CSA A660-10 certifications. Learn more at </w:t>
      </w:r>
      <w:hyperlink r:id="rId8" w:history="1">
        <w:r w:rsidRPr="002A7029">
          <w:rPr>
            <w:rFonts w:ascii="Arial" w:hAnsi="Arial" w:cs="Arial"/>
            <w:bCs/>
            <w:sz w:val="20"/>
          </w:rPr>
          <w:t>www.legacybuildingsolutions.com</w:t>
        </w:r>
      </w:hyperlink>
      <w:r w:rsidRPr="002A7029">
        <w:rPr>
          <w:rFonts w:ascii="Arial" w:hAnsi="Arial" w:cs="Arial"/>
          <w:bCs/>
          <w:sz w:val="20"/>
        </w:rPr>
        <w:t>.</w:t>
      </w:r>
    </w:p>
    <w:p w:rsidR="002A7029" w:rsidRPr="002A7029" w:rsidRDefault="002A7029" w:rsidP="002A7029">
      <w:pPr>
        <w:tabs>
          <w:tab w:val="left" w:pos="270"/>
        </w:tabs>
        <w:spacing w:after="0" w:line="240" w:lineRule="auto"/>
        <w:ind w:left="270" w:right="328"/>
        <w:rPr>
          <w:rFonts w:ascii="Arial" w:hAnsi="Arial" w:cs="Arial"/>
          <w:bCs/>
          <w:sz w:val="20"/>
        </w:rPr>
      </w:pPr>
    </w:p>
    <w:p w:rsidR="00BF11D8" w:rsidRPr="002A7029" w:rsidRDefault="002A7029" w:rsidP="002A7029">
      <w:pPr>
        <w:tabs>
          <w:tab w:val="left" w:pos="270"/>
        </w:tabs>
        <w:spacing w:after="0" w:line="240" w:lineRule="auto"/>
        <w:jc w:val="center"/>
        <w:rPr>
          <w:rFonts w:ascii="Arial" w:hAnsi="Arial" w:cs="Arial"/>
          <w:sz w:val="20"/>
        </w:rPr>
      </w:pPr>
      <w:r w:rsidRPr="002A7029">
        <w:rPr>
          <w:rFonts w:ascii="Arial" w:hAnsi="Arial" w:cs="Arial"/>
          <w:sz w:val="20"/>
        </w:rPr>
        <w:t>###</w:t>
      </w:r>
    </w:p>
    <w:sectPr w:rsidR="00BF11D8" w:rsidRPr="002A7029" w:rsidSect="00FA5ACF">
      <w:headerReference w:type="default" r:id="rId9"/>
      <w:pgSz w:w="12240" w:h="15840"/>
      <w:pgMar w:top="600" w:right="260" w:bottom="280" w:left="40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A5ACF" w:rsidRDefault="00FA5ACF" w:rsidP="00FA5ACF">
      <w:pPr>
        <w:spacing w:after="0" w:line="240" w:lineRule="auto"/>
      </w:pPr>
      <w:r>
        <w:separator/>
      </w:r>
    </w:p>
  </w:endnote>
  <w:endnote w:type="continuationSeparator" w:id="0">
    <w:p w:rsidR="00FA5ACF" w:rsidRDefault="00FA5ACF" w:rsidP="00FA5A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A5ACF" w:rsidRDefault="00FA5ACF" w:rsidP="00FA5ACF">
      <w:pPr>
        <w:spacing w:after="0" w:line="240" w:lineRule="auto"/>
      </w:pPr>
      <w:r>
        <w:separator/>
      </w:r>
    </w:p>
  </w:footnote>
  <w:footnote w:type="continuationSeparator" w:id="0">
    <w:p w:rsidR="00FA5ACF" w:rsidRDefault="00FA5ACF" w:rsidP="00FA5AC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5ACF" w:rsidRDefault="00FA5ACF" w:rsidP="00FA5ACF">
    <w:pPr>
      <w:pStyle w:val="ListParagraph"/>
      <w:kinsoku w:val="0"/>
      <w:overflowPunct w:val="0"/>
      <w:ind w:left="113"/>
      <w:rPr>
        <w:sz w:val="20"/>
        <w:szCs w:val="20"/>
      </w:rPr>
    </w:pPr>
    <w:r>
      <w:rPr>
        <w:noProof/>
        <w:sz w:val="20"/>
        <w:szCs w:val="20"/>
      </w:rPr>
      <mc:AlternateContent>
        <mc:Choice Requires="wpg">
          <w:drawing>
            <wp:inline distT="0" distB="0" distL="0" distR="0">
              <wp:extent cx="7216140" cy="1066165"/>
              <wp:effectExtent l="0" t="0" r="3810" b="635"/>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16140" cy="1066165"/>
                        <a:chOff x="0" y="0"/>
                        <a:chExt cx="11364" cy="1679"/>
                      </a:xfrm>
                    </wpg:grpSpPr>
                    <pic:pic xmlns:pic="http://schemas.openxmlformats.org/drawingml/2006/picture">
                      <pic:nvPicPr>
                        <pic:cNvPr id="7"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4226" y="1491"/>
                          <a:ext cx="7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 name="Freeform 3"/>
                      <wps:cNvSpPr>
                        <a:spLocks/>
                      </wps:cNvSpPr>
                      <wps:spPr bwMode="auto">
                        <a:xfrm>
                          <a:off x="4294" y="1552"/>
                          <a:ext cx="6980" cy="20"/>
                        </a:xfrm>
                        <a:custGeom>
                          <a:avLst/>
                          <a:gdLst>
                            <a:gd name="T0" fmla="*/ 0 w 6980"/>
                            <a:gd name="T1" fmla="*/ 0 h 20"/>
                            <a:gd name="T2" fmla="*/ 6980 w 6980"/>
                            <a:gd name="T3" fmla="*/ 0 h 20"/>
                          </a:gdLst>
                          <a:ahLst/>
                          <a:cxnLst>
                            <a:cxn ang="0">
                              <a:pos x="T0" y="T1"/>
                            </a:cxn>
                            <a:cxn ang="0">
                              <a:pos x="T2" y="T3"/>
                            </a:cxn>
                          </a:cxnLst>
                          <a:rect l="0" t="0" r="r" b="b"/>
                          <a:pathLst>
                            <a:path w="6980" h="20">
                              <a:moveTo>
                                <a:pt x="0" y="0"/>
                              </a:moveTo>
                              <a:lnTo>
                                <a:pt x="6980" y="0"/>
                              </a:lnTo>
                            </a:path>
                          </a:pathLst>
                        </a:custGeom>
                        <a:noFill/>
                        <a:ln w="38100">
                          <a:solidFill>
                            <a:srgbClr val="7E7E7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300" cy="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 name="Text Box 5"/>
                      <wps:cNvSpPr txBox="1">
                        <a:spLocks noChangeArrowheads="1"/>
                      </wps:cNvSpPr>
                      <wps:spPr bwMode="auto">
                        <a:xfrm>
                          <a:off x="0" y="0"/>
                          <a:ext cx="11364" cy="16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A5ACF" w:rsidRDefault="00FA5ACF" w:rsidP="00FA5ACF">
                            <w:pPr>
                              <w:pStyle w:val="ListParagraph"/>
                              <w:kinsoku w:val="0"/>
                              <w:overflowPunct w:val="0"/>
                              <w:rPr>
                                <w:sz w:val="18"/>
                                <w:szCs w:val="18"/>
                              </w:rPr>
                            </w:pPr>
                          </w:p>
                          <w:p w:rsidR="00FA5ACF" w:rsidRDefault="00FA5ACF" w:rsidP="00FA5ACF">
                            <w:pPr>
                              <w:pStyle w:val="ListParagraph"/>
                              <w:kinsoku w:val="0"/>
                              <w:overflowPunct w:val="0"/>
                              <w:spacing w:before="1"/>
                              <w:ind w:left="9368" w:right="132" w:firstLine="597"/>
                              <w:jc w:val="right"/>
                              <w:rPr>
                                <w:rFonts w:ascii="Cambria" w:hAnsi="Cambria" w:cs="Cambria"/>
                                <w:sz w:val="18"/>
                                <w:szCs w:val="18"/>
                              </w:rPr>
                            </w:pPr>
                            <w:r>
                              <w:rPr>
                                <w:rFonts w:ascii="Cambria" w:hAnsi="Cambria" w:cs="Cambria"/>
                                <w:sz w:val="18"/>
                                <w:szCs w:val="18"/>
                              </w:rPr>
                              <w:t>Corporate Office 19500 County Road 142</w:t>
                            </w:r>
                          </w:p>
                          <w:p w:rsidR="00FA5ACF" w:rsidRDefault="00FA5ACF" w:rsidP="00FA5ACF">
                            <w:pPr>
                              <w:pStyle w:val="ListParagraph"/>
                              <w:kinsoku w:val="0"/>
                              <w:overflowPunct w:val="0"/>
                              <w:ind w:left="8845" w:right="132" w:hanging="15"/>
                              <w:jc w:val="right"/>
                              <w:rPr>
                                <w:rFonts w:ascii="Cambria" w:hAnsi="Cambria" w:cs="Cambria"/>
                                <w:sz w:val="18"/>
                                <w:szCs w:val="18"/>
                              </w:rPr>
                            </w:pPr>
                            <w:r>
                              <w:rPr>
                                <w:rFonts w:ascii="Cambria" w:hAnsi="Cambria" w:cs="Cambria"/>
                                <w:sz w:val="18"/>
                                <w:szCs w:val="18"/>
                              </w:rPr>
                              <w:t xml:space="preserve">South Haven, Minnesota 55382 877.259.1528 </w:t>
                            </w:r>
                            <w:r>
                              <w:rPr>
                                <w:rFonts w:ascii="Wingdings" w:hAnsi="Wingdings" w:cs="Wingdings"/>
                                <w:sz w:val="18"/>
                                <w:szCs w:val="18"/>
                              </w:rPr>
                              <w:t></w:t>
                            </w:r>
                            <w:r>
                              <w:rPr>
                                <w:sz w:val="18"/>
                                <w:szCs w:val="18"/>
                              </w:rPr>
                              <w:t xml:space="preserve"> </w:t>
                            </w:r>
                            <w:r>
                              <w:rPr>
                                <w:rFonts w:ascii="Cambria" w:hAnsi="Cambria" w:cs="Cambria"/>
                                <w:sz w:val="18"/>
                                <w:szCs w:val="18"/>
                              </w:rPr>
                              <w:t>320.258.0500</w:t>
                            </w:r>
                          </w:p>
                          <w:p w:rsidR="00FA5ACF" w:rsidRDefault="000252E1" w:rsidP="00FA5ACF">
                            <w:pPr>
                              <w:pStyle w:val="ListParagraph"/>
                              <w:kinsoku w:val="0"/>
                              <w:overflowPunct w:val="0"/>
                              <w:spacing w:before="3"/>
                              <w:ind w:right="137"/>
                              <w:jc w:val="right"/>
                              <w:rPr>
                                <w:rFonts w:ascii="Cambria" w:hAnsi="Cambria" w:cs="Cambria"/>
                                <w:color w:val="DAB90F"/>
                                <w:sz w:val="20"/>
                                <w:szCs w:val="20"/>
                              </w:rPr>
                            </w:pPr>
                            <w:hyperlink r:id="rId3" w:history="1">
                              <w:r w:rsidR="00FA5ACF">
                                <w:rPr>
                                  <w:rFonts w:ascii="Cambria" w:hAnsi="Cambria" w:cs="Cambria"/>
                                  <w:color w:val="DAB90F"/>
                                  <w:sz w:val="20"/>
                                  <w:szCs w:val="20"/>
                                </w:rPr>
                                <w:t>www.LegacyBuildingSolutions.com</w:t>
                              </w:r>
                            </w:hyperlink>
                          </w:p>
                        </w:txbxContent>
                      </wps:txbx>
                      <wps:bodyPr rot="0" vert="horz" wrap="square" lIns="0" tIns="0" rIns="0" bIns="0" anchor="t" anchorCtr="0" upright="1">
                        <a:noAutofit/>
                      </wps:bodyPr>
                    </wps:wsp>
                  </wpg:wgp>
                </a:graphicData>
              </a:graphic>
            </wp:inline>
          </w:drawing>
        </mc:Choice>
        <mc:Fallback>
          <w:pict>
            <v:group id="Group 6" o:spid="_x0000_s1026" style="width:568.2pt;height:83.95pt;mso-position-horizontal-relative:char;mso-position-vertical-relative:line" coordsize="11364,16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4226;top:1491;width:7140;height: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CPMpzEAAAA2gAAAA8AAABkcnMvZG93bnJldi54bWxEj9FqwkAURN8L/sNyBV+kbrRoS+oqIgoV&#10;KpLoB9xkr0kwezdkt5r69V1B6OMwM2eY+bIztbhS6yrLCsajCARxbnXFhYLTcfv6AcJ5ZI21ZVLw&#10;Sw6Wi97LHGNtb5zQNfWFCBB2MSoovW9iKV1ekkE3sg1x8M62NeiDbAupW7wFuKnlJIpm0mDFYaHE&#10;htYl5Zf0xyhotm/f02SY7bNdt94kySG7r9JMqUG/W32C8NT5//Cz/aUVvMPjSrgBcvE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CPMpzEAAAA2gAAAA8AAAAAAAAAAAAAAAAA&#10;nwIAAGRycy9kb3ducmV2LnhtbFBLBQYAAAAABAAEAPcAAACQAwAAAAA=&#10;">
                <v:imagedata r:id="rId4" o:title=""/>
              </v:shape>
              <v:shape id="Freeform 3" o:spid="_x0000_s1028" style="position:absolute;left:4294;top:1552;width:6980;height:20;visibility:visible;mso-wrap-style:square;v-text-anchor:top" coordsize="6980,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" path="m,l6980,e" filled="f" strokecolor="#7e7e7e" strokeweight="3pt">
                <v:path arrowok="t" o:connecttype="custom" o:connectlocs="0,0;6980,0" o:connectangles="0,0"/>
              </v:shape>
              <v:shape id="Picture 4" o:spid="_x0000_s1029" type="#_x0000_t75" style="position:absolute;width:4300;height:16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CBqEzFAAAA2gAAAA8AAABkcnMvZG93bnJldi54bWxEj09rAjEUxO9Cv0N4greaWLCtq1FEqvTi&#10;obaC3p6b5/7p5mXZxHXtp28KBY/DzPyGmS06W4mWGl841jAaKhDEqTMFZxq+PtePryB8QDZYOSYN&#10;N/KwmD/0ZpgYd+UPanchExHCPkENeQh1IqVPc7Loh64mjt7ZNRZDlE0mTYPXCLeVfFLqWVosOC7k&#10;WNMqp/R7d7EatupYnveb07psVXlUP6f65e0w1nrQ75ZTEIG6cA//t9+Nhgn8XYk3QM5/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QgahMxQAAANoAAAAPAAAAAAAAAAAAAAAA&#10;AJ8CAABkcnMvZG93bnJldi54bWxQSwUGAAAAAAQABAD3AAAAkQMAAAAA&#10;">
                <v:imagedata r:id="rId5" o:title=""/>
              </v:shape>
              <v:shapetype id="_x0000_t202" coordsize="21600,21600" o:spt="202" path="m,l,21600r21600,l21600,xe">
                <v:stroke joinstyle="miter"/>
                <v:path gradientshapeok="t" o:connecttype="rect"/>
              </v:shapetype>
              <v:shape id="Text Box 5" o:spid="_x0000_s1030" type="#_x0000_t202" style="position:absolute;width:11364;height:16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mit8QA&#10;AADbAAAADwAAAGRycy9kb3ducmV2LnhtbESPQWvCQBCF7wX/wzKCt7ppD6Kpq0ixIAilMT30OM2O&#10;yWJ2NmZXTf995yB4m+G9ee+b5XrwrbpSH11gAy/TDBRxFazj2sB3+fE8BxUTssU2MBn4owjr1ehp&#10;ibkNNy7oeki1khCOORpoUupyrWPVkMc4DR2xaMfQe0yy9rW2Pd4k3Lf6Nctm2qNjaWiwo/eGqtPh&#10;4g1sfrjYuvPn71dxLFxZLjLez07GTMbD5g1UoiE9zPfrnRV8oZdfZAC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U5orfEAAAA2wAAAA8AAAAAAAAAAAAAAAAAmAIAAGRycy9k&#10;b3ducmV2LnhtbFBLBQYAAAAABAAEAPUAAACJAwAAAAA=&#10;" filled="f" stroked="f">
                <v:textbox inset="0,0,0,0">
                  <w:txbxContent>
                    <w:p w:rsidR="00FA5ACF" w:rsidRDefault="00FA5ACF" w:rsidP="00FA5ACF">
                      <w:pPr>
                        <w:pStyle w:val="ListParagraph"/>
                        <w:kinsoku w:val="0"/>
                        <w:overflowPunct w:val="0"/>
                        <w:rPr>
                          <w:sz w:val="18"/>
                          <w:szCs w:val="18"/>
                        </w:rPr>
                      </w:pPr>
                    </w:p>
                    <w:p w:rsidR="00FA5ACF" w:rsidRDefault="00FA5ACF" w:rsidP="00FA5ACF">
                      <w:pPr>
                        <w:pStyle w:val="ListParagraph"/>
                        <w:kinsoku w:val="0"/>
                        <w:overflowPunct w:val="0"/>
                        <w:spacing w:before="1"/>
                        <w:ind w:left="9368" w:right="132" w:firstLine="597"/>
                        <w:jc w:val="right"/>
                        <w:rPr>
                          <w:rFonts w:ascii="Cambria" w:hAnsi="Cambria" w:cs="Cambria"/>
                          <w:sz w:val="18"/>
                          <w:szCs w:val="18"/>
                        </w:rPr>
                      </w:pPr>
                      <w:r>
                        <w:rPr>
                          <w:rFonts w:ascii="Cambria" w:hAnsi="Cambria" w:cs="Cambria"/>
                          <w:sz w:val="18"/>
                          <w:szCs w:val="18"/>
                        </w:rPr>
                        <w:t>Corporate Office 19500 County Road 142</w:t>
                      </w:r>
                    </w:p>
                    <w:p w:rsidR="00FA5ACF" w:rsidRDefault="00FA5ACF" w:rsidP="00FA5ACF">
                      <w:pPr>
                        <w:pStyle w:val="ListParagraph"/>
                        <w:kinsoku w:val="0"/>
                        <w:overflowPunct w:val="0"/>
                        <w:ind w:left="8845" w:right="132" w:hanging="15"/>
                        <w:jc w:val="right"/>
                        <w:rPr>
                          <w:rFonts w:ascii="Cambria" w:hAnsi="Cambria" w:cs="Cambria"/>
                          <w:sz w:val="18"/>
                          <w:szCs w:val="18"/>
                        </w:rPr>
                      </w:pPr>
                      <w:r>
                        <w:rPr>
                          <w:rFonts w:ascii="Cambria" w:hAnsi="Cambria" w:cs="Cambria"/>
                          <w:sz w:val="18"/>
                          <w:szCs w:val="18"/>
                        </w:rPr>
                        <w:t xml:space="preserve">South Haven, Minnesota 55382 877.259.1528 </w:t>
                      </w:r>
                      <w:r>
                        <w:rPr>
                          <w:rFonts w:ascii="Wingdings" w:hAnsi="Wingdings" w:cs="Wingdings"/>
                          <w:sz w:val="18"/>
                          <w:szCs w:val="18"/>
                        </w:rPr>
                        <w:t></w:t>
                      </w:r>
                      <w:r>
                        <w:rPr>
                          <w:sz w:val="18"/>
                          <w:szCs w:val="18"/>
                        </w:rPr>
                        <w:t xml:space="preserve"> </w:t>
                      </w:r>
                      <w:r>
                        <w:rPr>
                          <w:rFonts w:ascii="Cambria" w:hAnsi="Cambria" w:cs="Cambria"/>
                          <w:sz w:val="18"/>
                          <w:szCs w:val="18"/>
                        </w:rPr>
                        <w:t>320.258.0500</w:t>
                      </w:r>
                    </w:p>
                    <w:p w:rsidR="00FA5ACF" w:rsidRDefault="00D162D1" w:rsidP="00FA5ACF">
                      <w:pPr>
                        <w:pStyle w:val="ListParagraph"/>
                        <w:kinsoku w:val="0"/>
                        <w:overflowPunct w:val="0"/>
                        <w:spacing w:before="3"/>
                        <w:ind w:right="137"/>
                        <w:jc w:val="right"/>
                        <w:rPr>
                          <w:rFonts w:ascii="Cambria" w:hAnsi="Cambria" w:cs="Cambria"/>
                          <w:color w:val="DAB90F"/>
                          <w:sz w:val="20"/>
                          <w:szCs w:val="20"/>
                        </w:rPr>
                      </w:pPr>
                      <w:hyperlink r:id="rId6" w:history="1">
                        <w:r w:rsidR="00FA5ACF">
                          <w:rPr>
                            <w:rFonts w:ascii="Cambria" w:hAnsi="Cambria" w:cs="Cambria"/>
                            <w:color w:val="DAB90F"/>
                            <w:sz w:val="20"/>
                            <w:szCs w:val="20"/>
                          </w:rPr>
                          <w:t>www.LegacyBuildingSolutions.com</w:t>
                        </w:r>
                      </w:hyperlink>
                    </w:p>
                  </w:txbxContent>
                </v:textbox>
              </v:shape>
              <w10:anchorlock/>
            </v:group>
          </w:pict>
        </mc:Fallback>
      </mc:AlternateContent>
    </w:r>
  </w:p>
  <w:p w:rsidR="00FA5ACF" w:rsidRDefault="00FA5ACF">
    <w:pPr>
      <w:pStyle w:val="Header"/>
    </w:pPr>
  </w:p>
  <w:p w:rsidR="00FA5ACF" w:rsidRDefault="00FA5AC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E0MDUwNjKzMDY1MTZT0lEKTi0uzszPAymwqAUA2qDVsSwAAAA="/>
  </w:docVars>
  <w:rsids>
    <w:rsidRoot w:val="00FA5ACF"/>
    <w:rsid w:val="00001624"/>
    <w:rsid w:val="000060BF"/>
    <w:rsid w:val="000130C2"/>
    <w:rsid w:val="000221F2"/>
    <w:rsid w:val="000252E1"/>
    <w:rsid w:val="00036A61"/>
    <w:rsid w:val="00036F48"/>
    <w:rsid w:val="000454BD"/>
    <w:rsid w:val="00045EDD"/>
    <w:rsid w:val="000501C7"/>
    <w:rsid w:val="000550EB"/>
    <w:rsid w:val="0007308C"/>
    <w:rsid w:val="00074EAD"/>
    <w:rsid w:val="0009009E"/>
    <w:rsid w:val="000908E7"/>
    <w:rsid w:val="000936AF"/>
    <w:rsid w:val="000976C5"/>
    <w:rsid w:val="000A53FE"/>
    <w:rsid w:val="000B019C"/>
    <w:rsid w:val="000B43F0"/>
    <w:rsid w:val="000C0634"/>
    <w:rsid w:val="000C0F92"/>
    <w:rsid w:val="000C339C"/>
    <w:rsid w:val="000C51E9"/>
    <w:rsid w:val="000C547B"/>
    <w:rsid w:val="000C7F7B"/>
    <w:rsid w:val="000D100D"/>
    <w:rsid w:val="000D17EE"/>
    <w:rsid w:val="000E1364"/>
    <w:rsid w:val="000E3015"/>
    <w:rsid w:val="000E3BB3"/>
    <w:rsid w:val="000E7946"/>
    <w:rsid w:val="000E7959"/>
    <w:rsid w:val="000F4AEB"/>
    <w:rsid w:val="00114361"/>
    <w:rsid w:val="00114E3B"/>
    <w:rsid w:val="0012326A"/>
    <w:rsid w:val="001314EA"/>
    <w:rsid w:val="00134CEA"/>
    <w:rsid w:val="00136075"/>
    <w:rsid w:val="001363C7"/>
    <w:rsid w:val="0014002B"/>
    <w:rsid w:val="00141450"/>
    <w:rsid w:val="00150662"/>
    <w:rsid w:val="00163AA1"/>
    <w:rsid w:val="00172129"/>
    <w:rsid w:val="001752E8"/>
    <w:rsid w:val="00180491"/>
    <w:rsid w:val="00180E4A"/>
    <w:rsid w:val="00183027"/>
    <w:rsid w:val="00184CF7"/>
    <w:rsid w:val="00193F2E"/>
    <w:rsid w:val="00194B28"/>
    <w:rsid w:val="0019605F"/>
    <w:rsid w:val="001A79A1"/>
    <w:rsid w:val="001B0CB5"/>
    <w:rsid w:val="001B2137"/>
    <w:rsid w:val="001B216B"/>
    <w:rsid w:val="001B2B4C"/>
    <w:rsid w:val="001B2C31"/>
    <w:rsid w:val="001B7A8A"/>
    <w:rsid w:val="001C34C6"/>
    <w:rsid w:val="001D051A"/>
    <w:rsid w:val="001D7468"/>
    <w:rsid w:val="001E5836"/>
    <w:rsid w:val="001F06FA"/>
    <w:rsid w:val="001F3678"/>
    <w:rsid w:val="001F4921"/>
    <w:rsid w:val="001F7D94"/>
    <w:rsid w:val="002032B0"/>
    <w:rsid w:val="00210B08"/>
    <w:rsid w:val="002123FA"/>
    <w:rsid w:val="00212BC7"/>
    <w:rsid w:val="00217D9E"/>
    <w:rsid w:val="00220270"/>
    <w:rsid w:val="00236EBE"/>
    <w:rsid w:val="002419BA"/>
    <w:rsid w:val="00243033"/>
    <w:rsid w:val="00243045"/>
    <w:rsid w:val="00245DD3"/>
    <w:rsid w:val="00245EDC"/>
    <w:rsid w:val="00251F80"/>
    <w:rsid w:val="00253454"/>
    <w:rsid w:val="002554F5"/>
    <w:rsid w:val="002628F4"/>
    <w:rsid w:val="00264F38"/>
    <w:rsid w:val="002823B5"/>
    <w:rsid w:val="00285DBE"/>
    <w:rsid w:val="00293F81"/>
    <w:rsid w:val="00297AF8"/>
    <w:rsid w:val="002A087F"/>
    <w:rsid w:val="002A1DE3"/>
    <w:rsid w:val="002A1E54"/>
    <w:rsid w:val="002A555E"/>
    <w:rsid w:val="002A5B69"/>
    <w:rsid w:val="002A5FE0"/>
    <w:rsid w:val="002A648D"/>
    <w:rsid w:val="002A7029"/>
    <w:rsid w:val="002B57A4"/>
    <w:rsid w:val="002C0D03"/>
    <w:rsid w:val="002C254B"/>
    <w:rsid w:val="002C260C"/>
    <w:rsid w:val="002C3C20"/>
    <w:rsid w:val="002C4D07"/>
    <w:rsid w:val="002C5D69"/>
    <w:rsid w:val="002C7EE5"/>
    <w:rsid w:val="002D4EC6"/>
    <w:rsid w:val="002E2C26"/>
    <w:rsid w:val="002E2DF7"/>
    <w:rsid w:val="002E6B88"/>
    <w:rsid w:val="002F5F0B"/>
    <w:rsid w:val="002F7169"/>
    <w:rsid w:val="00302B4B"/>
    <w:rsid w:val="003035F3"/>
    <w:rsid w:val="0030688A"/>
    <w:rsid w:val="00312DCE"/>
    <w:rsid w:val="00314F40"/>
    <w:rsid w:val="00316682"/>
    <w:rsid w:val="0032225F"/>
    <w:rsid w:val="00324A58"/>
    <w:rsid w:val="003273F2"/>
    <w:rsid w:val="0033222A"/>
    <w:rsid w:val="003401C9"/>
    <w:rsid w:val="00344077"/>
    <w:rsid w:val="00344847"/>
    <w:rsid w:val="0035499A"/>
    <w:rsid w:val="003614EB"/>
    <w:rsid w:val="00361EFF"/>
    <w:rsid w:val="00362F28"/>
    <w:rsid w:val="00364A42"/>
    <w:rsid w:val="00371980"/>
    <w:rsid w:val="00374599"/>
    <w:rsid w:val="00376684"/>
    <w:rsid w:val="003823DE"/>
    <w:rsid w:val="00391343"/>
    <w:rsid w:val="00394639"/>
    <w:rsid w:val="003A087E"/>
    <w:rsid w:val="003B4572"/>
    <w:rsid w:val="003B52F8"/>
    <w:rsid w:val="003C017E"/>
    <w:rsid w:val="003C24A4"/>
    <w:rsid w:val="003C29EC"/>
    <w:rsid w:val="003C685D"/>
    <w:rsid w:val="003D1567"/>
    <w:rsid w:val="003E01B8"/>
    <w:rsid w:val="003E394A"/>
    <w:rsid w:val="003E44C9"/>
    <w:rsid w:val="003F20B3"/>
    <w:rsid w:val="00403BC9"/>
    <w:rsid w:val="00403BED"/>
    <w:rsid w:val="00404F8E"/>
    <w:rsid w:val="00405EFD"/>
    <w:rsid w:val="004104AF"/>
    <w:rsid w:val="00412CDF"/>
    <w:rsid w:val="004145C0"/>
    <w:rsid w:val="0042250F"/>
    <w:rsid w:val="00435765"/>
    <w:rsid w:val="004379E0"/>
    <w:rsid w:val="00441085"/>
    <w:rsid w:val="00441859"/>
    <w:rsid w:val="004469AC"/>
    <w:rsid w:val="004532B3"/>
    <w:rsid w:val="004557FC"/>
    <w:rsid w:val="00460365"/>
    <w:rsid w:val="0046366E"/>
    <w:rsid w:val="00472344"/>
    <w:rsid w:val="00472C1D"/>
    <w:rsid w:val="0048317D"/>
    <w:rsid w:val="00485621"/>
    <w:rsid w:val="00485D92"/>
    <w:rsid w:val="004922A8"/>
    <w:rsid w:val="00492318"/>
    <w:rsid w:val="0049382A"/>
    <w:rsid w:val="004A11EA"/>
    <w:rsid w:val="004A2595"/>
    <w:rsid w:val="004A358E"/>
    <w:rsid w:val="004A372D"/>
    <w:rsid w:val="004A4BFB"/>
    <w:rsid w:val="004B65D1"/>
    <w:rsid w:val="004B694F"/>
    <w:rsid w:val="004C00EA"/>
    <w:rsid w:val="004D3CFF"/>
    <w:rsid w:val="004D5345"/>
    <w:rsid w:val="004E4142"/>
    <w:rsid w:val="004F31EE"/>
    <w:rsid w:val="0050476B"/>
    <w:rsid w:val="005049C4"/>
    <w:rsid w:val="0050687D"/>
    <w:rsid w:val="00506C47"/>
    <w:rsid w:val="00516CA9"/>
    <w:rsid w:val="00521E2D"/>
    <w:rsid w:val="00522F6C"/>
    <w:rsid w:val="00526496"/>
    <w:rsid w:val="005317D5"/>
    <w:rsid w:val="00536202"/>
    <w:rsid w:val="00547A98"/>
    <w:rsid w:val="00547D5F"/>
    <w:rsid w:val="00552FDB"/>
    <w:rsid w:val="005605E2"/>
    <w:rsid w:val="00575856"/>
    <w:rsid w:val="005771AC"/>
    <w:rsid w:val="0058545F"/>
    <w:rsid w:val="00590AB7"/>
    <w:rsid w:val="00591C2F"/>
    <w:rsid w:val="005A0141"/>
    <w:rsid w:val="005A2B87"/>
    <w:rsid w:val="005A6327"/>
    <w:rsid w:val="005B0EB0"/>
    <w:rsid w:val="005B3E50"/>
    <w:rsid w:val="005B40A0"/>
    <w:rsid w:val="005B779F"/>
    <w:rsid w:val="005D07A6"/>
    <w:rsid w:val="005D1CA4"/>
    <w:rsid w:val="005D2D86"/>
    <w:rsid w:val="005D37BB"/>
    <w:rsid w:val="005D4D08"/>
    <w:rsid w:val="005D70BB"/>
    <w:rsid w:val="005E4759"/>
    <w:rsid w:val="0060266F"/>
    <w:rsid w:val="00602B74"/>
    <w:rsid w:val="00606B78"/>
    <w:rsid w:val="00606DB9"/>
    <w:rsid w:val="006225F1"/>
    <w:rsid w:val="006256F3"/>
    <w:rsid w:val="006323AD"/>
    <w:rsid w:val="00632ED5"/>
    <w:rsid w:val="00633B22"/>
    <w:rsid w:val="006340D3"/>
    <w:rsid w:val="006403D9"/>
    <w:rsid w:val="00641B0C"/>
    <w:rsid w:val="00651872"/>
    <w:rsid w:val="00653072"/>
    <w:rsid w:val="00657949"/>
    <w:rsid w:val="0066167F"/>
    <w:rsid w:val="00663089"/>
    <w:rsid w:val="00663A2C"/>
    <w:rsid w:val="00667947"/>
    <w:rsid w:val="00672B71"/>
    <w:rsid w:val="00673BAB"/>
    <w:rsid w:val="00674125"/>
    <w:rsid w:val="006756C1"/>
    <w:rsid w:val="00676C2F"/>
    <w:rsid w:val="00680B1B"/>
    <w:rsid w:val="00685ECF"/>
    <w:rsid w:val="006908CC"/>
    <w:rsid w:val="006946FC"/>
    <w:rsid w:val="00696977"/>
    <w:rsid w:val="006A2623"/>
    <w:rsid w:val="006B0C76"/>
    <w:rsid w:val="006B730C"/>
    <w:rsid w:val="006C1C2D"/>
    <w:rsid w:val="006C36FE"/>
    <w:rsid w:val="006C606E"/>
    <w:rsid w:val="006C6E06"/>
    <w:rsid w:val="006C7C91"/>
    <w:rsid w:val="006C7EE4"/>
    <w:rsid w:val="006D1E82"/>
    <w:rsid w:val="006D2C08"/>
    <w:rsid w:val="006D490C"/>
    <w:rsid w:val="006D6DEA"/>
    <w:rsid w:val="006E221E"/>
    <w:rsid w:val="006F05A8"/>
    <w:rsid w:val="006F20B9"/>
    <w:rsid w:val="006F2B0E"/>
    <w:rsid w:val="006F3B33"/>
    <w:rsid w:val="006F4B32"/>
    <w:rsid w:val="006F4F63"/>
    <w:rsid w:val="006F6B55"/>
    <w:rsid w:val="006F7155"/>
    <w:rsid w:val="006F72A0"/>
    <w:rsid w:val="007057B1"/>
    <w:rsid w:val="00705D5E"/>
    <w:rsid w:val="00707CC9"/>
    <w:rsid w:val="00710B9B"/>
    <w:rsid w:val="00712ABC"/>
    <w:rsid w:val="007130A8"/>
    <w:rsid w:val="007158D4"/>
    <w:rsid w:val="007232CE"/>
    <w:rsid w:val="0072436E"/>
    <w:rsid w:val="00725AB0"/>
    <w:rsid w:val="00727F21"/>
    <w:rsid w:val="00743489"/>
    <w:rsid w:val="0075167D"/>
    <w:rsid w:val="00765618"/>
    <w:rsid w:val="00781FC7"/>
    <w:rsid w:val="00787FDC"/>
    <w:rsid w:val="00790F00"/>
    <w:rsid w:val="007950D7"/>
    <w:rsid w:val="007A1B40"/>
    <w:rsid w:val="007A5E08"/>
    <w:rsid w:val="007B168E"/>
    <w:rsid w:val="007C1C97"/>
    <w:rsid w:val="007C50A0"/>
    <w:rsid w:val="007D0EDE"/>
    <w:rsid w:val="007D1E6E"/>
    <w:rsid w:val="007D3140"/>
    <w:rsid w:val="007D4839"/>
    <w:rsid w:val="007D4E15"/>
    <w:rsid w:val="007D69D7"/>
    <w:rsid w:val="007E1656"/>
    <w:rsid w:val="007E1BC5"/>
    <w:rsid w:val="007E4B01"/>
    <w:rsid w:val="007E4B97"/>
    <w:rsid w:val="007F11D8"/>
    <w:rsid w:val="008020DC"/>
    <w:rsid w:val="0080660B"/>
    <w:rsid w:val="0081094C"/>
    <w:rsid w:val="0081565B"/>
    <w:rsid w:val="008220BB"/>
    <w:rsid w:val="008236C7"/>
    <w:rsid w:val="0082596D"/>
    <w:rsid w:val="008266B4"/>
    <w:rsid w:val="0083234A"/>
    <w:rsid w:val="008355F7"/>
    <w:rsid w:val="00836065"/>
    <w:rsid w:val="0084258D"/>
    <w:rsid w:val="00857401"/>
    <w:rsid w:val="0085776C"/>
    <w:rsid w:val="00863B9E"/>
    <w:rsid w:val="008722F1"/>
    <w:rsid w:val="008745C4"/>
    <w:rsid w:val="00874AF5"/>
    <w:rsid w:val="0088353E"/>
    <w:rsid w:val="0089125F"/>
    <w:rsid w:val="008943C6"/>
    <w:rsid w:val="008948CF"/>
    <w:rsid w:val="008A3B69"/>
    <w:rsid w:val="008B14F9"/>
    <w:rsid w:val="008B66A7"/>
    <w:rsid w:val="008B703F"/>
    <w:rsid w:val="008C1165"/>
    <w:rsid w:val="008C303B"/>
    <w:rsid w:val="008C5DEF"/>
    <w:rsid w:val="008C6E60"/>
    <w:rsid w:val="008D2D3B"/>
    <w:rsid w:val="008D7EA9"/>
    <w:rsid w:val="008D7FDE"/>
    <w:rsid w:val="008E4E03"/>
    <w:rsid w:val="008E4EC0"/>
    <w:rsid w:val="008E7D09"/>
    <w:rsid w:val="008F2985"/>
    <w:rsid w:val="008F6583"/>
    <w:rsid w:val="00900E55"/>
    <w:rsid w:val="00901762"/>
    <w:rsid w:val="00901DBD"/>
    <w:rsid w:val="009035F0"/>
    <w:rsid w:val="00904435"/>
    <w:rsid w:val="009066FE"/>
    <w:rsid w:val="00910B99"/>
    <w:rsid w:val="00912E9B"/>
    <w:rsid w:val="00913744"/>
    <w:rsid w:val="00927DE2"/>
    <w:rsid w:val="00927EA1"/>
    <w:rsid w:val="00933AAF"/>
    <w:rsid w:val="009372E8"/>
    <w:rsid w:val="00937904"/>
    <w:rsid w:val="0094008B"/>
    <w:rsid w:val="00940303"/>
    <w:rsid w:val="00941791"/>
    <w:rsid w:val="00943F41"/>
    <w:rsid w:val="00944461"/>
    <w:rsid w:val="0094455F"/>
    <w:rsid w:val="00946AFF"/>
    <w:rsid w:val="009514B3"/>
    <w:rsid w:val="00973F12"/>
    <w:rsid w:val="00976248"/>
    <w:rsid w:val="0098014D"/>
    <w:rsid w:val="00981E2E"/>
    <w:rsid w:val="00983EA7"/>
    <w:rsid w:val="009841A6"/>
    <w:rsid w:val="009864C1"/>
    <w:rsid w:val="00993070"/>
    <w:rsid w:val="00993361"/>
    <w:rsid w:val="00993975"/>
    <w:rsid w:val="00994C9B"/>
    <w:rsid w:val="009A1104"/>
    <w:rsid w:val="009A12E8"/>
    <w:rsid w:val="009A5B91"/>
    <w:rsid w:val="009A6122"/>
    <w:rsid w:val="009B2A77"/>
    <w:rsid w:val="009C6432"/>
    <w:rsid w:val="009C7C1B"/>
    <w:rsid w:val="009D4FA8"/>
    <w:rsid w:val="009D535E"/>
    <w:rsid w:val="009D5478"/>
    <w:rsid w:val="009E0E2B"/>
    <w:rsid w:val="009E32AA"/>
    <w:rsid w:val="009F0B8C"/>
    <w:rsid w:val="009F0CF0"/>
    <w:rsid w:val="009F1BA5"/>
    <w:rsid w:val="009F4513"/>
    <w:rsid w:val="009F7532"/>
    <w:rsid w:val="00A02FB8"/>
    <w:rsid w:val="00A07F9F"/>
    <w:rsid w:val="00A11919"/>
    <w:rsid w:val="00A13039"/>
    <w:rsid w:val="00A1340D"/>
    <w:rsid w:val="00A1788B"/>
    <w:rsid w:val="00A21121"/>
    <w:rsid w:val="00A23373"/>
    <w:rsid w:val="00A251B0"/>
    <w:rsid w:val="00A2750F"/>
    <w:rsid w:val="00A30197"/>
    <w:rsid w:val="00A414C4"/>
    <w:rsid w:val="00A42785"/>
    <w:rsid w:val="00A43F1F"/>
    <w:rsid w:val="00A5533E"/>
    <w:rsid w:val="00A64632"/>
    <w:rsid w:val="00A6761F"/>
    <w:rsid w:val="00A67DD0"/>
    <w:rsid w:val="00A70AB1"/>
    <w:rsid w:val="00A767A8"/>
    <w:rsid w:val="00A7746D"/>
    <w:rsid w:val="00A83643"/>
    <w:rsid w:val="00A97016"/>
    <w:rsid w:val="00AA53CA"/>
    <w:rsid w:val="00AB707E"/>
    <w:rsid w:val="00AD0E44"/>
    <w:rsid w:val="00AD33A3"/>
    <w:rsid w:val="00AD467C"/>
    <w:rsid w:val="00AE32F6"/>
    <w:rsid w:val="00AE4EE8"/>
    <w:rsid w:val="00AE4F62"/>
    <w:rsid w:val="00AF2B0D"/>
    <w:rsid w:val="00B1423D"/>
    <w:rsid w:val="00B1432E"/>
    <w:rsid w:val="00B172A4"/>
    <w:rsid w:val="00B21601"/>
    <w:rsid w:val="00B21826"/>
    <w:rsid w:val="00B2444F"/>
    <w:rsid w:val="00B250D1"/>
    <w:rsid w:val="00B34441"/>
    <w:rsid w:val="00B36EB5"/>
    <w:rsid w:val="00B3713E"/>
    <w:rsid w:val="00B37CAE"/>
    <w:rsid w:val="00B40118"/>
    <w:rsid w:val="00B406B7"/>
    <w:rsid w:val="00B4103D"/>
    <w:rsid w:val="00B43FDE"/>
    <w:rsid w:val="00B472EE"/>
    <w:rsid w:val="00B50DAE"/>
    <w:rsid w:val="00B51592"/>
    <w:rsid w:val="00B53F05"/>
    <w:rsid w:val="00B626D5"/>
    <w:rsid w:val="00B66731"/>
    <w:rsid w:val="00B70179"/>
    <w:rsid w:val="00B80B3C"/>
    <w:rsid w:val="00B83D1E"/>
    <w:rsid w:val="00B86608"/>
    <w:rsid w:val="00B86C59"/>
    <w:rsid w:val="00B909BA"/>
    <w:rsid w:val="00B97697"/>
    <w:rsid w:val="00BA3426"/>
    <w:rsid w:val="00BA79A6"/>
    <w:rsid w:val="00BB0DCE"/>
    <w:rsid w:val="00BB52D3"/>
    <w:rsid w:val="00BB7A1D"/>
    <w:rsid w:val="00BC29E0"/>
    <w:rsid w:val="00BC2E51"/>
    <w:rsid w:val="00BC3662"/>
    <w:rsid w:val="00BC4715"/>
    <w:rsid w:val="00BC7E3C"/>
    <w:rsid w:val="00BD1049"/>
    <w:rsid w:val="00BD1635"/>
    <w:rsid w:val="00BD4506"/>
    <w:rsid w:val="00BE51AD"/>
    <w:rsid w:val="00BE594D"/>
    <w:rsid w:val="00BF11D8"/>
    <w:rsid w:val="00BF4DAC"/>
    <w:rsid w:val="00BF69B3"/>
    <w:rsid w:val="00C00EF1"/>
    <w:rsid w:val="00C01FB1"/>
    <w:rsid w:val="00C04CEF"/>
    <w:rsid w:val="00C12F22"/>
    <w:rsid w:val="00C135C9"/>
    <w:rsid w:val="00C23D34"/>
    <w:rsid w:val="00C30EDA"/>
    <w:rsid w:val="00C32F44"/>
    <w:rsid w:val="00C3472B"/>
    <w:rsid w:val="00C35538"/>
    <w:rsid w:val="00C35DEB"/>
    <w:rsid w:val="00C37840"/>
    <w:rsid w:val="00C445CD"/>
    <w:rsid w:val="00C46E3B"/>
    <w:rsid w:val="00C53460"/>
    <w:rsid w:val="00C55F12"/>
    <w:rsid w:val="00C57C1C"/>
    <w:rsid w:val="00C57D90"/>
    <w:rsid w:val="00C6075F"/>
    <w:rsid w:val="00C63B80"/>
    <w:rsid w:val="00C63D51"/>
    <w:rsid w:val="00C65D04"/>
    <w:rsid w:val="00C72538"/>
    <w:rsid w:val="00C73563"/>
    <w:rsid w:val="00C73F1F"/>
    <w:rsid w:val="00C819A8"/>
    <w:rsid w:val="00C82A58"/>
    <w:rsid w:val="00C8498F"/>
    <w:rsid w:val="00C86743"/>
    <w:rsid w:val="00C96548"/>
    <w:rsid w:val="00CA1AF4"/>
    <w:rsid w:val="00CA60C1"/>
    <w:rsid w:val="00CB0177"/>
    <w:rsid w:val="00CB0A5A"/>
    <w:rsid w:val="00CC56E4"/>
    <w:rsid w:val="00CE5013"/>
    <w:rsid w:val="00CE7233"/>
    <w:rsid w:val="00CF2ADD"/>
    <w:rsid w:val="00CF30F8"/>
    <w:rsid w:val="00CF3A62"/>
    <w:rsid w:val="00D06568"/>
    <w:rsid w:val="00D14568"/>
    <w:rsid w:val="00D162D1"/>
    <w:rsid w:val="00D20424"/>
    <w:rsid w:val="00D21509"/>
    <w:rsid w:val="00D2454A"/>
    <w:rsid w:val="00D2599C"/>
    <w:rsid w:val="00D26352"/>
    <w:rsid w:val="00D31320"/>
    <w:rsid w:val="00D319BB"/>
    <w:rsid w:val="00D36516"/>
    <w:rsid w:val="00D36F6E"/>
    <w:rsid w:val="00D40212"/>
    <w:rsid w:val="00D426AA"/>
    <w:rsid w:val="00D511B6"/>
    <w:rsid w:val="00D513B4"/>
    <w:rsid w:val="00D52278"/>
    <w:rsid w:val="00D6337D"/>
    <w:rsid w:val="00D64F80"/>
    <w:rsid w:val="00D76F94"/>
    <w:rsid w:val="00D84040"/>
    <w:rsid w:val="00D8536F"/>
    <w:rsid w:val="00D87889"/>
    <w:rsid w:val="00D970F0"/>
    <w:rsid w:val="00D97818"/>
    <w:rsid w:val="00DA72CB"/>
    <w:rsid w:val="00DB18DC"/>
    <w:rsid w:val="00DB3313"/>
    <w:rsid w:val="00DB53EC"/>
    <w:rsid w:val="00DC0607"/>
    <w:rsid w:val="00DC42B7"/>
    <w:rsid w:val="00DC7EBB"/>
    <w:rsid w:val="00DC7FFA"/>
    <w:rsid w:val="00DD010E"/>
    <w:rsid w:val="00DD2937"/>
    <w:rsid w:val="00DD48F3"/>
    <w:rsid w:val="00DD5D1F"/>
    <w:rsid w:val="00DD699E"/>
    <w:rsid w:val="00DD6D68"/>
    <w:rsid w:val="00DE58CD"/>
    <w:rsid w:val="00DF5AC0"/>
    <w:rsid w:val="00DF7A0F"/>
    <w:rsid w:val="00DF7D6B"/>
    <w:rsid w:val="00E01C21"/>
    <w:rsid w:val="00E05049"/>
    <w:rsid w:val="00E05D88"/>
    <w:rsid w:val="00E10992"/>
    <w:rsid w:val="00E10BF8"/>
    <w:rsid w:val="00E13BFA"/>
    <w:rsid w:val="00E14922"/>
    <w:rsid w:val="00E17C68"/>
    <w:rsid w:val="00E22584"/>
    <w:rsid w:val="00E267BA"/>
    <w:rsid w:val="00E270DA"/>
    <w:rsid w:val="00E278A3"/>
    <w:rsid w:val="00E341A0"/>
    <w:rsid w:val="00E351F6"/>
    <w:rsid w:val="00E40F2B"/>
    <w:rsid w:val="00E412B3"/>
    <w:rsid w:val="00E52277"/>
    <w:rsid w:val="00E64487"/>
    <w:rsid w:val="00E654B6"/>
    <w:rsid w:val="00E67374"/>
    <w:rsid w:val="00E67F98"/>
    <w:rsid w:val="00E727B6"/>
    <w:rsid w:val="00E72ECC"/>
    <w:rsid w:val="00E73356"/>
    <w:rsid w:val="00E7497C"/>
    <w:rsid w:val="00E80B64"/>
    <w:rsid w:val="00E86C23"/>
    <w:rsid w:val="00E86FAF"/>
    <w:rsid w:val="00E926CB"/>
    <w:rsid w:val="00E92742"/>
    <w:rsid w:val="00E92B67"/>
    <w:rsid w:val="00E96C9D"/>
    <w:rsid w:val="00EA5440"/>
    <w:rsid w:val="00EA698F"/>
    <w:rsid w:val="00EB3725"/>
    <w:rsid w:val="00EB469C"/>
    <w:rsid w:val="00EC041D"/>
    <w:rsid w:val="00ED098A"/>
    <w:rsid w:val="00EE77AE"/>
    <w:rsid w:val="00EF3E2C"/>
    <w:rsid w:val="00EF5BD3"/>
    <w:rsid w:val="00F0040A"/>
    <w:rsid w:val="00F02D9B"/>
    <w:rsid w:val="00F07C5F"/>
    <w:rsid w:val="00F10B93"/>
    <w:rsid w:val="00F1475F"/>
    <w:rsid w:val="00F1523D"/>
    <w:rsid w:val="00F16641"/>
    <w:rsid w:val="00F2111C"/>
    <w:rsid w:val="00F269B5"/>
    <w:rsid w:val="00F35495"/>
    <w:rsid w:val="00F37CAD"/>
    <w:rsid w:val="00F441EE"/>
    <w:rsid w:val="00F45DAE"/>
    <w:rsid w:val="00F50E89"/>
    <w:rsid w:val="00F540B7"/>
    <w:rsid w:val="00F56DE8"/>
    <w:rsid w:val="00F61EA1"/>
    <w:rsid w:val="00F805F1"/>
    <w:rsid w:val="00F83E04"/>
    <w:rsid w:val="00F84628"/>
    <w:rsid w:val="00F8581E"/>
    <w:rsid w:val="00F86B83"/>
    <w:rsid w:val="00F90A81"/>
    <w:rsid w:val="00F9655F"/>
    <w:rsid w:val="00F96B85"/>
    <w:rsid w:val="00F97559"/>
    <w:rsid w:val="00FA24A9"/>
    <w:rsid w:val="00FA5ACF"/>
    <w:rsid w:val="00FB1C6C"/>
    <w:rsid w:val="00FB1FEE"/>
    <w:rsid w:val="00FB3704"/>
    <w:rsid w:val="00FB6A2B"/>
    <w:rsid w:val="00FB6B39"/>
    <w:rsid w:val="00FB74D4"/>
    <w:rsid w:val="00FC4446"/>
    <w:rsid w:val="00FD4818"/>
    <w:rsid w:val="00FD520D"/>
    <w:rsid w:val="00FD6324"/>
    <w:rsid w:val="00FD6AF8"/>
    <w:rsid w:val="00FD7051"/>
    <w:rsid w:val="00FE1CDE"/>
    <w:rsid w:val="00FE2E63"/>
    <w:rsid w:val="00FE3B9B"/>
    <w:rsid w:val="00FE4DF4"/>
    <w:rsid w:val="00FE6160"/>
    <w:rsid w:val="00FE67F9"/>
    <w:rsid w:val="00FF55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FA5ACF"/>
    <w:pPr>
      <w:autoSpaceDE w:val="0"/>
      <w:autoSpaceDN w:val="0"/>
      <w:adjustRightInd w:val="0"/>
      <w:spacing w:after="0" w:line="240" w:lineRule="auto"/>
    </w:pPr>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FA5A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5ACF"/>
    <w:rPr>
      <w:rFonts w:ascii="Segoe UI" w:hAnsi="Segoe UI" w:cs="Segoe UI"/>
      <w:sz w:val="18"/>
      <w:szCs w:val="18"/>
    </w:rPr>
  </w:style>
  <w:style w:type="paragraph" w:styleId="Header">
    <w:name w:val="header"/>
    <w:basedOn w:val="Normal"/>
    <w:link w:val="HeaderChar"/>
    <w:uiPriority w:val="99"/>
    <w:unhideWhenUsed/>
    <w:rsid w:val="00FA5A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5ACF"/>
  </w:style>
  <w:style w:type="paragraph" w:styleId="Footer">
    <w:name w:val="footer"/>
    <w:basedOn w:val="Normal"/>
    <w:link w:val="FooterChar"/>
    <w:uiPriority w:val="99"/>
    <w:unhideWhenUsed/>
    <w:rsid w:val="00FA5A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5ACF"/>
  </w:style>
  <w:style w:type="character" w:styleId="Hyperlink">
    <w:name w:val="Hyperlink"/>
    <w:basedOn w:val="DefaultParagraphFont"/>
    <w:uiPriority w:val="99"/>
    <w:unhideWhenUsed/>
    <w:rsid w:val="0081094C"/>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FA5ACF"/>
    <w:pPr>
      <w:autoSpaceDE w:val="0"/>
      <w:autoSpaceDN w:val="0"/>
      <w:adjustRightInd w:val="0"/>
      <w:spacing w:after="0" w:line="240" w:lineRule="auto"/>
    </w:pPr>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FA5A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5ACF"/>
    <w:rPr>
      <w:rFonts w:ascii="Segoe UI" w:hAnsi="Segoe UI" w:cs="Segoe UI"/>
      <w:sz w:val="18"/>
      <w:szCs w:val="18"/>
    </w:rPr>
  </w:style>
  <w:style w:type="paragraph" w:styleId="Header">
    <w:name w:val="header"/>
    <w:basedOn w:val="Normal"/>
    <w:link w:val="HeaderChar"/>
    <w:uiPriority w:val="99"/>
    <w:unhideWhenUsed/>
    <w:rsid w:val="00FA5A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5ACF"/>
  </w:style>
  <w:style w:type="paragraph" w:styleId="Footer">
    <w:name w:val="footer"/>
    <w:basedOn w:val="Normal"/>
    <w:link w:val="FooterChar"/>
    <w:uiPriority w:val="99"/>
    <w:unhideWhenUsed/>
    <w:rsid w:val="00FA5A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5ACF"/>
  </w:style>
  <w:style w:type="character" w:styleId="Hyperlink">
    <w:name w:val="Hyperlink"/>
    <w:basedOn w:val="DefaultParagraphFont"/>
    <w:uiPriority w:val="99"/>
    <w:unhideWhenUsed/>
    <w:rsid w:val="0081094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egacybuildingsolutions.com" TargetMode="External"/><Relationship Id="rId3" Type="http://schemas.openxmlformats.org/officeDocument/2006/relationships/settings" Target="settings.xml"/><Relationship Id="rId7" Type="http://schemas.openxmlformats.org/officeDocument/2006/relationships/hyperlink" Target="mailto:scords@legacybuildingsolutions.com"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hyperlink" Target="http://www.LegacyBuildingSolutions.com/" TargetMode="External"/><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hyperlink" Target="http://www.LegacyBuildingSolutions.com/" TargetMode="External"/><Relationship Id="rId5" Type="http://schemas.openxmlformats.org/officeDocument/2006/relationships/image" Target="media/image4.png"/><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60</TotalTime>
  <Pages>1</Pages>
  <Words>570</Words>
  <Characters>2952</Characters>
  <Application>Microsoft Office Word</Application>
  <DocSecurity>0</DocSecurity>
  <Lines>52</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gacy BS</dc:creator>
  <cp:lastModifiedBy>Juliet  Brambrink</cp:lastModifiedBy>
  <cp:revision>16</cp:revision>
  <cp:lastPrinted>2016-08-04T14:42:00Z</cp:lastPrinted>
  <dcterms:created xsi:type="dcterms:W3CDTF">2016-12-06T17:41:00Z</dcterms:created>
  <dcterms:modified xsi:type="dcterms:W3CDTF">2017-01-11T22:41:00Z</dcterms:modified>
</cp:coreProperties>
</file>